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6F89B3A1" w:rsidR="004E37AA" w:rsidRPr="002B3E3F" w:rsidRDefault="00543477" w:rsidP="004E37AA">
      <w:pPr>
        <w:pStyle w:val="Title"/>
        <w:rPr>
          <w:b/>
          <w:bCs/>
        </w:rPr>
      </w:pPr>
      <w:r w:rsidRPr="002B3E3F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BD1CAE" wp14:editId="01E1ADEF">
                <wp:simplePos x="0" y="0"/>
                <wp:positionH relativeFrom="column">
                  <wp:posOffset>4898085</wp:posOffset>
                </wp:positionH>
                <wp:positionV relativeFrom="paragraph">
                  <wp:posOffset>-253365</wp:posOffset>
                </wp:positionV>
                <wp:extent cx="1350000" cy="1350000"/>
                <wp:effectExtent l="0" t="0" r="3175" b="31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000" cy="1350000"/>
                        </a:xfrm>
                        <a:prstGeom prst="roundRect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F9962A" id="Rectangle: Rounded Corners 4" o:spid="_x0000_s1026" style="position:absolute;margin-left:385.7pt;margin-top:-19.95pt;width:106.3pt;height:10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" stroked="f" strokeweight="1pt">
                <v:fill r:id="rId6" o:title="" recolor="t" rotate="t" type="frame"/>
                <v:stroke joinstyle="miter"/>
              </v:roundrect>
            </w:pict>
          </mc:Fallback>
        </mc:AlternateContent>
      </w:r>
      <w:r w:rsidR="004E37AA" w:rsidRPr="002B3E3F">
        <w:rPr>
          <w:b/>
          <w:bCs/>
        </w:rPr>
        <w:t>Matthew Kwong</w:t>
      </w:r>
    </w:p>
    <w:p w14:paraId="2BC3FDB6" w14:textId="2E674204" w:rsidR="004E37AA" w:rsidRPr="00D71DCD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D71DCD">
        <w:rPr>
          <w:rFonts w:asciiTheme="majorHAnsi" w:hAnsiTheme="majorHAnsi" w:cstheme="majorHAnsi"/>
          <w:sz w:val="32"/>
          <w:szCs w:val="32"/>
        </w:rPr>
        <w:t>System DBA / Front-End Developer</w:t>
      </w:r>
    </w:p>
    <w:p w14:paraId="18E8E97D" w14:textId="35A2516C" w:rsidR="004E37AA" w:rsidRDefault="004E37AA" w:rsidP="004E37AA">
      <w:pPr>
        <w:rPr>
          <w:rStyle w:val="Hyperlink"/>
          <w:color w:val="4472C4" w:themeColor="accent1"/>
          <w:sz w:val="20"/>
          <w:szCs w:val="20"/>
          <w:u w:val="none"/>
        </w:rPr>
      </w:pPr>
      <w:r w:rsidRPr="00BB2DBA">
        <w:rPr>
          <w:sz w:val="20"/>
          <w:szCs w:val="20"/>
        </w:rPr>
        <w:t xml:space="preserve">Hong Kong | +852 6095 4241 | </w:t>
      </w:r>
      <w:hyperlink r:id="rId7" w:history="1">
        <w:r w:rsidRPr="00B00E08">
          <w:rPr>
            <w:rStyle w:val="Hyperlink"/>
            <w:color w:val="397D91"/>
            <w:sz w:val="20"/>
            <w:szCs w:val="20"/>
            <w:u w:val="none"/>
          </w:rPr>
          <w:t>contact@mwskwong.com</w:t>
        </w:r>
      </w:hyperlink>
      <w:r w:rsidRPr="00BB2DBA">
        <w:rPr>
          <w:sz w:val="20"/>
          <w:szCs w:val="20"/>
        </w:rPr>
        <w:t xml:space="preserve"> | </w:t>
      </w:r>
      <w:hyperlink r:id="rId8" w:history="1">
        <w:r w:rsidRPr="00B00E08">
          <w:rPr>
            <w:rStyle w:val="Hyperlink"/>
            <w:color w:val="397D91"/>
            <w:sz w:val="20"/>
            <w:szCs w:val="20"/>
            <w:u w:val="none"/>
          </w:rPr>
          <w:t>mwskwong.com</w:t>
        </w:r>
      </w:hyperlink>
    </w:p>
    <w:p w14:paraId="6CB3A852" w14:textId="415F7364" w:rsidR="00F1511A" w:rsidRDefault="00F1511A" w:rsidP="004E37AA">
      <w:pPr>
        <w:rPr>
          <w:rStyle w:val="Hyperlink"/>
          <w:color w:val="4472C4" w:themeColor="accent1"/>
          <w:sz w:val="20"/>
          <w:szCs w:val="20"/>
          <w:u w:val="none"/>
        </w:rPr>
      </w:pPr>
    </w:p>
    <w:p w14:paraId="797E78A5" w14:textId="77777777" w:rsidR="00D459C4" w:rsidRDefault="00D459C4" w:rsidP="004E37AA">
      <w:pPr>
        <w:rPr>
          <w:sz w:val="20"/>
          <w:szCs w:val="20"/>
        </w:rPr>
        <w:sectPr w:rsidR="00D459C4" w:rsidSect="00D459C4">
          <w:type w:val="continuous"/>
          <w:pgSz w:w="11906" w:h="16838"/>
          <w:pgMar w:top="720" w:right="720" w:bottom="720" w:left="720" w:header="708" w:footer="708" w:gutter="0"/>
          <w:cols w:space="709"/>
          <w:docGrid w:linePitch="360"/>
        </w:sectPr>
      </w:pPr>
    </w:p>
    <w:p w14:paraId="05AC3FC9" w14:textId="4E54E03E" w:rsidR="00D459C4" w:rsidRPr="00EF361C" w:rsidRDefault="00D459C4" w:rsidP="005018A4">
      <w:pPr>
        <w:pStyle w:val="Heading2"/>
      </w:pPr>
      <w:r w:rsidRPr="00EF361C">
        <w:t>RECENT EXPERIENCES</w:t>
      </w:r>
    </w:p>
    <w:p w14:paraId="4B578173" w14:textId="76E64051" w:rsidR="00D43A09" w:rsidRPr="00EF361C" w:rsidRDefault="00D43A09" w:rsidP="00D43A09">
      <w:r w:rsidRPr="00EF361C">
        <w:rPr>
          <w:b/>
          <w:bCs/>
        </w:rPr>
        <w:t>Programmer (Business and Administrative Systems)</w:t>
      </w:r>
      <w:r w:rsidRPr="00EF361C">
        <w:t xml:space="preserve"> </w:t>
      </w:r>
    </w:p>
    <w:p w14:paraId="770E0725" w14:textId="340B001E" w:rsidR="00D43A09" w:rsidRPr="00B00E08" w:rsidRDefault="00C40223" w:rsidP="00D43A09">
      <w:pPr>
        <w:rPr>
          <w:color w:val="397D91"/>
        </w:rPr>
      </w:pPr>
      <w:r>
        <w:rPr>
          <w:color w:val="397D91"/>
        </w:rPr>
        <w:t>May</w:t>
      </w:r>
      <w:r w:rsidR="00D43A09" w:rsidRPr="00B00E08">
        <w:rPr>
          <w:color w:val="397D91"/>
        </w:rPr>
        <w:t xml:space="preserve"> 202</w:t>
      </w:r>
      <w:r>
        <w:rPr>
          <w:color w:val="397D91"/>
        </w:rPr>
        <w:t>2</w:t>
      </w:r>
      <w:r w:rsidR="00D43A09" w:rsidRPr="00B00E08">
        <w:rPr>
          <w:color w:val="397D91"/>
        </w:rPr>
        <w:t xml:space="preserve"> – Present | EDPS Limited | Seconded to Hospital Authority</w:t>
      </w:r>
    </w:p>
    <w:p w14:paraId="29FF89D5" w14:textId="77777777" w:rsidR="00D43A09" w:rsidRPr="009359EA" w:rsidRDefault="00D43A09" w:rsidP="00D459C4">
      <w:pPr>
        <w:rPr>
          <w:b/>
          <w:bCs/>
        </w:rPr>
      </w:pPr>
    </w:p>
    <w:p w14:paraId="3C17B4F9" w14:textId="3F1F2C9E" w:rsidR="00D459C4" w:rsidRPr="009359EA" w:rsidRDefault="00D459C4" w:rsidP="00D459C4">
      <w:r w:rsidRPr="009359EA">
        <w:rPr>
          <w:b/>
          <w:bCs/>
        </w:rPr>
        <w:t>Programmer (Database Management System)</w:t>
      </w:r>
      <w:r w:rsidRPr="009359EA">
        <w:t xml:space="preserve"> </w:t>
      </w:r>
    </w:p>
    <w:p w14:paraId="74867BB6" w14:textId="0B8C20B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 xml:space="preserve">Aug 2021 – </w:t>
      </w:r>
      <w:r w:rsidR="00C40223">
        <w:rPr>
          <w:color w:val="397D91"/>
        </w:rPr>
        <w:t>May 2022</w:t>
      </w:r>
      <w:r w:rsidRPr="00B00E08">
        <w:rPr>
          <w:color w:val="397D91"/>
        </w:rPr>
        <w:t xml:space="preserve"> | EDPS Limited | Seconded to Hospital Authority</w:t>
      </w:r>
    </w:p>
    <w:p w14:paraId="6644EB5A" w14:textId="5B83ABAB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Participate in conducting internal knowledge</w:t>
      </w:r>
      <w:r w:rsidR="00C915D4" w:rsidRPr="00E159B3">
        <w:t>-</w:t>
      </w:r>
      <w:r w:rsidRPr="00E159B3">
        <w:t>sharing session</w:t>
      </w:r>
      <w:r w:rsidR="00B653D4" w:rsidRPr="00E159B3">
        <w:t>s</w:t>
      </w:r>
      <w:r w:rsidRPr="00E159B3">
        <w:t>.</w:t>
      </w:r>
    </w:p>
    <w:p w14:paraId="7D05CDCF" w14:textId="12E10840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 xml:space="preserve">Initiate and maintain a CMS to manage internal training materials, </w:t>
      </w:r>
      <w:r w:rsidR="009C7C84" w:rsidRPr="00E159B3">
        <w:t>guidelines,</w:t>
      </w:r>
      <w:r w:rsidRPr="00E159B3">
        <w:t xml:space="preserve"> and documentation.</w:t>
      </w:r>
    </w:p>
    <w:p w14:paraId="62B5708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database health check system to facilitate SRE.</w:t>
      </w:r>
    </w:p>
    <w:p w14:paraId="65AB3F2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Support and guide application teams on MySQL deployment and maintenance.</w:t>
      </w:r>
    </w:p>
    <w:p w14:paraId="75A310B6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React web app to visualize database CPU utilization.</w:t>
      </w:r>
    </w:p>
    <w:p w14:paraId="0BC509E3" w14:textId="386EC18F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POC on data virtualization with Delphix DataOp</w:t>
      </w:r>
      <w:r w:rsidR="000F7FEF" w:rsidRPr="00E159B3">
        <w:t>s</w:t>
      </w:r>
      <w:r w:rsidRPr="00E159B3">
        <w:t xml:space="preserve"> platform.</w:t>
      </w:r>
    </w:p>
    <w:p w14:paraId="2118EF02" w14:textId="77777777" w:rsidR="00D459C4" w:rsidRPr="00D202D0" w:rsidRDefault="00D459C4" w:rsidP="00D459C4">
      <w:pPr>
        <w:rPr>
          <w:b/>
          <w:bCs/>
          <w:color w:val="auto"/>
        </w:rPr>
      </w:pPr>
    </w:p>
    <w:p w14:paraId="5495D347" w14:textId="77777777" w:rsidR="00D459C4" w:rsidRPr="0033056D" w:rsidRDefault="00D459C4" w:rsidP="00D459C4">
      <w:pPr>
        <w:rPr>
          <w:b/>
          <w:bCs/>
        </w:rPr>
      </w:pPr>
      <w:r w:rsidRPr="0033056D">
        <w:rPr>
          <w:b/>
          <w:bCs/>
        </w:rPr>
        <w:t>Junior Programmer (Database Management System)</w:t>
      </w:r>
    </w:p>
    <w:p w14:paraId="12D72370" w14:textId="7777777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>Jul 2019 – Aug 2021 | EDPS Limited | Seconded to Hospital Authority</w:t>
      </w:r>
    </w:p>
    <w:p w14:paraId="62772E97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Support and guide application teams on MySQL deployment and maintenance.</w:t>
      </w:r>
    </w:p>
    <w:p w14:paraId="11434BD2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Maintain database management web application.</w:t>
      </w:r>
    </w:p>
    <w:p w14:paraId="5DC07F85" w14:textId="0576EC04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time off application system</w:t>
      </w:r>
    </w:p>
    <w:p w14:paraId="3CE8EF0D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a Java-based database password management application.</w:t>
      </w:r>
    </w:p>
    <w:p w14:paraId="4F27A87A" w14:textId="00E21950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POC on data virtualization with Delphix DataOp</w:t>
      </w:r>
      <w:r w:rsidR="00D24686" w:rsidRPr="007954C3">
        <w:t>s</w:t>
      </w:r>
      <w:r w:rsidRPr="007954C3">
        <w:t xml:space="preserve"> platform.</w:t>
      </w:r>
    </w:p>
    <w:p w14:paraId="3DCD90E4" w14:textId="77777777" w:rsidR="00DC5D57" w:rsidRPr="00A74242" w:rsidRDefault="00DC5D57" w:rsidP="00DC5D57">
      <w:pPr>
        <w:rPr>
          <w:color w:val="auto"/>
        </w:rPr>
      </w:pPr>
    </w:p>
    <w:p w14:paraId="5D8A6461" w14:textId="77777777" w:rsidR="00DC5D57" w:rsidRPr="001772FE" w:rsidRDefault="00DC5D57" w:rsidP="00DC5D57">
      <w:pPr>
        <w:pStyle w:val="Heading2"/>
        <w:rPr>
          <w:b w:val="0"/>
        </w:rPr>
      </w:pPr>
      <w:r w:rsidRPr="001772FE">
        <w:t>EDUCATION</w:t>
      </w:r>
    </w:p>
    <w:p w14:paraId="2139CE9B" w14:textId="77777777" w:rsidR="00DC5D57" w:rsidRPr="001772FE" w:rsidRDefault="00DC5D57" w:rsidP="00DC5D57">
      <w:pPr>
        <w:rPr>
          <w:b/>
          <w:bCs/>
        </w:rPr>
      </w:pPr>
      <w:r w:rsidRPr="001772FE">
        <w:rPr>
          <w:b/>
          <w:bCs/>
        </w:rPr>
        <w:t>Master of Science in Information Systems Management</w:t>
      </w:r>
    </w:p>
    <w:p w14:paraId="41B7E354" w14:textId="77777777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 | The 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314E8D" w:rsidRDefault="00DC5D57" w:rsidP="00DC5D57">
      <w:pPr>
        <w:rPr>
          <w:b/>
          <w:bCs/>
        </w:rPr>
      </w:pPr>
      <w:r w:rsidRPr="00314E8D">
        <w:rPr>
          <w:b/>
          <w:bCs/>
        </w:rPr>
        <w:t>Bachelor of Engineering in Computer Science</w:t>
      </w:r>
    </w:p>
    <w:p w14:paraId="66E3FBE3" w14:textId="7A33AFA5" w:rsidR="00DC5D57" w:rsidRPr="00314E8D" w:rsidRDefault="00DC5D57" w:rsidP="00DC5D57">
      <w:pPr>
        <w:rPr>
          <w:b/>
          <w:bCs/>
        </w:rPr>
      </w:pPr>
      <w:r w:rsidRPr="00314E8D">
        <w:t>Second Class Honours (Division One)</w:t>
      </w:r>
    </w:p>
    <w:p w14:paraId="53433337" w14:textId="6E499E66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15 – 2019 | The University of Hong Kong</w:t>
      </w:r>
    </w:p>
    <w:p w14:paraId="450304B8" w14:textId="1FD8CF74" w:rsidR="00E34871" w:rsidRDefault="00E34871" w:rsidP="00AD4008">
      <w:pPr>
        <w:pStyle w:val="Heading2"/>
        <w:rPr>
          <w:color w:val="4C566A"/>
        </w:rPr>
      </w:pPr>
    </w:p>
    <w:p w14:paraId="5B9B48FD" w14:textId="77777777" w:rsidR="00E34871" w:rsidRPr="00E34871" w:rsidRDefault="00E34871" w:rsidP="00E34871"/>
    <w:p w14:paraId="3A783D2B" w14:textId="2F896561" w:rsidR="005018A4" w:rsidRPr="008819F7" w:rsidRDefault="005018A4" w:rsidP="00AD4008">
      <w:pPr>
        <w:pStyle w:val="Heading2"/>
      </w:pPr>
      <w:r w:rsidRPr="008819F7">
        <w:t xml:space="preserve">ABOUT ME </w:t>
      </w:r>
    </w:p>
    <w:p w14:paraId="31CF5CB6" w14:textId="5981E67A" w:rsidR="005018A4" w:rsidRPr="00C63656" w:rsidRDefault="005018A4" w:rsidP="005018A4">
      <w:r w:rsidRPr="008819F7">
        <w:t>Dynamic and motivated System DBA and Front-End Developer with vast IT experience. Skilled in maintaining databases, front-end development, analytical thinking</w:t>
      </w:r>
      <w:r w:rsidR="00D6634A" w:rsidRPr="008819F7">
        <w:t>,</w:t>
      </w:r>
      <w:r w:rsidRPr="008819F7">
        <w:t xml:space="preserve"> and creative problem-solving. Adaptable and transformational </w:t>
      </w:r>
      <w:r w:rsidRPr="00C63656">
        <w:t>team player with an ability to work independently and a willingness to go the extra mile.</w:t>
      </w:r>
    </w:p>
    <w:p w14:paraId="51F961A1" w14:textId="67232D0F" w:rsidR="005018A4" w:rsidRPr="00C63656" w:rsidRDefault="005018A4" w:rsidP="005018A4"/>
    <w:p w14:paraId="385156CF" w14:textId="531F61BF" w:rsidR="005018A4" w:rsidRPr="00C63656" w:rsidRDefault="005018A4" w:rsidP="005018A4">
      <w:pPr>
        <w:pStyle w:val="Heading2"/>
      </w:pPr>
      <w:r w:rsidRPr="00C63656">
        <w:t>KEY SKILLS</w:t>
      </w:r>
    </w:p>
    <w:p w14:paraId="75F5B9AB" w14:textId="44C5EFFF" w:rsidR="00087B31" w:rsidRPr="00C63656" w:rsidRDefault="00087B31" w:rsidP="00087B31">
      <w:pPr>
        <w:rPr>
          <w:b/>
          <w:bCs/>
        </w:rPr>
      </w:pPr>
      <w:r w:rsidRPr="00C63656">
        <w:rPr>
          <w:b/>
          <w:bCs/>
        </w:rPr>
        <w:t>Backend</w:t>
      </w:r>
    </w:p>
    <w:p w14:paraId="353B10DF" w14:textId="3EE64040" w:rsidR="00FE406C" w:rsidRPr="00C63656" w:rsidRDefault="001221CE" w:rsidP="00AD4008">
      <w:r w:rsidRPr="00C63656">
        <w:rPr>
          <w:noProof/>
        </w:rPr>
        <mc:AlternateContent>
          <mc:Choice Requires="wps">
            <w:drawing>
              <wp:inline distT="0" distB="0" distL="0" distR="0" wp14:anchorId="3EC89AA1" wp14:editId="74CCFAAD">
                <wp:extent cx="722671" cy="257694"/>
                <wp:effectExtent l="0" t="0" r="2540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73F07D2" w14:textId="77777777" w:rsidR="001221CE" w:rsidRPr="00F23FC9" w:rsidRDefault="001221CE" w:rsidP="001221CE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F23FC9">
                              <w:rPr>
                                <w:sz w:val="20"/>
                                <w:szCs w:val="20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C89AA1" id="Rectangle: Rounded Corners 3" o:spid="_x0000_s1026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" filled="f" strokecolor="#397d91">
                <v:textbox inset="2.5mm,.8mm,2.5mm,.8mm">
                  <w:txbxContent>
                    <w:p w14:paraId="473F07D2" w14:textId="77777777" w:rsidR="001221CE" w:rsidRPr="00F23FC9" w:rsidRDefault="001221CE" w:rsidP="001221CE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F23FC9">
                        <w:rPr>
                          <w:sz w:val="20"/>
                          <w:szCs w:val="20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65C13" w:rsidRPr="00C63656">
        <w:t xml:space="preserve"> </w:t>
      </w:r>
      <w:r w:rsidR="00FE406C" w:rsidRPr="00C63656">
        <w:rPr>
          <w:noProof/>
        </w:rPr>
        <mc:AlternateContent>
          <mc:Choice Requires="wps">
            <w:drawing>
              <wp:inline distT="0" distB="0" distL="0" distR="0" wp14:anchorId="1CF5FF1C" wp14:editId="7C7C0025">
                <wp:extent cx="722671" cy="257694"/>
                <wp:effectExtent l="0" t="0" r="13335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D5F5F8D" w14:textId="28C8EAA7" w:rsidR="00FE406C" w:rsidRPr="00CA709F" w:rsidRDefault="00FE406C" w:rsidP="00FE406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CA709F">
                              <w:rPr>
                                <w:sz w:val="20"/>
                                <w:szCs w:val="20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F5FF1C" id="Rectangle: Rounded Corners 15" o:spid="_x0000_s1027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vI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cKckdNPLCur9vSceuiEOjl8rrN8NC/GeeZxahAU3&#10;UbzDQ2rAIkFPUdKA//mn9ySPw4RcrCpugaHC+rvFIZuO8MOlkS/l+Xm6+Jec1UuO3ZgrwHbDmcDY&#10;Mpnkox5I6cE847paJJ/IYpaj566D+8tV7IqMC4+LxSKL4aJwLN7YR8eT8YR06tun9pl51w9XxKm8&#10;hWFfsNmb8epkk6aFxSaCVHn2jqj2+OOSySPcL8S0xV7es9Rxbc9/AQ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AMkxvI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0D5F5F8D" w14:textId="28C8EAA7" w:rsidR="00FE406C" w:rsidRPr="00CA709F" w:rsidRDefault="00FE406C" w:rsidP="00FE406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CA709F">
                        <w:rPr>
                          <w:sz w:val="20"/>
                          <w:szCs w:val="20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E406C" w:rsidRPr="00C63656">
        <w:t xml:space="preserve"> </w:t>
      </w:r>
      <w:r w:rsidR="00FE406C" w:rsidRPr="00C63656">
        <w:rPr>
          <w:noProof/>
        </w:rPr>
        <mc:AlternateContent>
          <mc:Choice Requires="wps">
            <w:drawing>
              <wp:inline distT="0" distB="0" distL="0" distR="0" wp14:anchorId="4DE27DC7" wp14:editId="33335D6B">
                <wp:extent cx="722671" cy="257694"/>
                <wp:effectExtent l="0" t="0" r="22860" b="28575"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EDED8C4" w14:textId="77777777" w:rsidR="00FE406C" w:rsidRPr="00063458" w:rsidRDefault="00FE406C" w:rsidP="00FE406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63458">
                              <w:rPr>
                                <w:sz w:val="20"/>
                                <w:szCs w:val="20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DE27DC7" id="Rectangle: Rounded Corners 16" o:spid="_x0000_s1028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7ps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sLcSuullBfX+3hMP3RAHx68V1u+GhXjPPE4twoKb&#10;KN7hITVgkaCnKGnA//zTe5LHYUIuVhW3wFBh/d3ikE1H+OHSyJfy/Dxd/EvO6iXHbswVYLvhTGBs&#10;mUzyUQ+k9GCecV0tkk9kMcvRc9fB/eUqdkXGhcfFYpHFcFE4Fm/so+PJeEI69e1T+8y864cr4lTe&#10;wrAv2OzNeHWySdPCYhNBqjx7R1R7/HHJ5BHuF2LaYi/vWeq4tue/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DMQ7ps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3EDED8C4" w14:textId="77777777" w:rsidR="00FE406C" w:rsidRPr="00063458" w:rsidRDefault="00FE406C" w:rsidP="00FE406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063458">
                        <w:rPr>
                          <w:sz w:val="20"/>
                          <w:szCs w:val="20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65C13" w:rsidRPr="00C63656">
        <w:t xml:space="preserve"> </w:t>
      </w:r>
    </w:p>
    <w:p w14:paraId="00D60EF2" w14:textId="43700AF4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Cloud</w:t>
      </w:r>
    </w:p>
    <w:p w14:paraId="5434BAF7" w14:textId="77777777" w:rsidR="00FE406C" w:rsidRPr="00C63656" w:rsidRDefault="00665C13" w:rsidP="00AD4008">
      <w:r w:rsidRPr="00C63656">
        <w:rPr>
          <w:noProof/>
        </w:rPr>
        <mc:AlternateContent>
          <mc:Choice Requires="wps">
            <w:drawing>
              <wp:inline distT="0" distB="0" distL="0" distR="0" wp14:anchorId="3363725A" wp14:editId="28F21A6B">
                <wp:extent cx="722671" cy="257694"/>
                <wp:effectExtent l="0" t="0" r="1524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61A6A0" w14:textId="5BF04824" w:rsidR="00665C13" w:rsidRPr="00A1539F" w:rsidRDefault="00665C13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1539F">
                              <w:rPr>
                                <w:sz w:val="20"/>
                                <w:szCs w:val="20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363725A" id="Rectangle: Rounded Corners 5" o:spid="_x0000_s1029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fW5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sHoJ3fSygnp/74mHboiD49cK63fDQrxnHqcWYcFN&#10;FO/wkBqwSNBTlDTgf/7pPcnjMCEXq4pbYKiw/m5xyKYj/HBp5Et5fp4u/iVn9ZJjN+YKsN1wJjC2&#10;TCb5qAdSejDPuK4WySeymOXouevg/nIVuyLjwuNischiuCgcizf20fFkPCGd+vapfWbe9cMVcSpv&#10;YdgXbPZmvDrZpGlhsYkgVZ69I6o9/rhk8gj3CzFtsZf3LHVc2/Nf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Cz8fW5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1F61A6A0" w14:textId="5BF04824" w:rsidR="00665C13" w:rsidRPr="00A1539F" w:rsidRDefault="00665C13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A1539F">
                        <w:rPr>
                          <w:sz w:val="20"/>
                          <w:szCs w:val="20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  <w:r w:rsidR="00FE406C" w:rsidRPr="00C63656">
        <w:rPr>
          <w:noProof/>
        </w:rPr>
        <mc:AlternateContent>
          <mc:Choice Requires="wps">
            <w:drawing>
              <wp:inline distT="0" distB="0" distL="0" distR="0" wp14:anchorId="4584C02D" wp14:editId="6B8FBE07">
                <wp:extent cx="722671" cy="257694"/>
                <wp:effectExtent l="0" t="0" r="11430" b="28575"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C610BCE" w14:textId="178EAD1B" w:rsidR="00FE406C" w:rsidRPr="00A82029" w:rsidRDefault="00FE406C" w:rsidP="00FE406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82029">
                              <w:rPr>
                                <w:sz w:val="20"/>
                                <w:szCs w:val="20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4C02D" id="Rectangle: Rounded Corners 17" o:spid="_x0000_s1030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Ij+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KprbKr2soN7fe+KhG+Lg+LXC+t2wEO+Zx6lFWHAT&#10;xTs8pAYsEvQUJQ34n396T/I4TMjFquIWGCqsv1scsukIP1wa+VKen6eLf8lZveTYjbkCbDecCYwt&#10;k0k+6oGUHswzrqtF8oksZjl67jq4v1zFrsi48LhYLLIYLgrH4o19dDwZT0invn1qn5l3/XBFnMpb&#10;GPYFm70Zr042aVpYbCJIlWfviGqPPy6ZPML9Qkxb7OU9Sx3X9vwX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AN5Ij+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3C610BCE" w14:textId="178EAD1B" w:rsidR="00FE406C" w:rsidRPr="00A82029" w:rsidRDefault="00FE406C" w:rsidP="00FE406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A82029">
                        <w:rPr>
                          <w:sz w:val="20"/>
                          <w:szCs w:val="20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E406C" w:rsidRPr="00C63656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43C63F2" wp14:editId="7010C94E">
                <wp:extent cx="722671" cy="257694"/>
                <wp:effectExtent l="0" t="0" r="12065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9978F" w14:textId="499B4F56" w:rsidR="00665C13" w:rsidRPr="009B1A1E" w:rsidRDefault="00665C13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1A1E">
                              <w:rPr>
                                <w:sz w:val="20"/>
                                <w:szCs w:val="20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43C63F2" id="Rectangle: Rounded Corners 7" o:spid="_x0000_s1031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ByVscr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72C9978F" w14:textId="499B4F56" w:rsidR="00665C13" w:rsidRPr="009B1A1E" w:rsidRDefault="00665C13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1A1E">
                        <w:rPr>
                          <w:sz w:val="20"/>
                          <w:szCs w:val="20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</w:p>
    <w:p w14:paraId="37695BCF" w14:textId="10DDF5BF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DataOps</w:t>
      </w:r>
    </w:p>
    <w:p w14:paraId="04329440" w14:textId="77777777" w:rsidR="00FE406C" w:rsidRPr="00C63656" w:rsidRDefault="00665C13" w:rsidP="00AD4008">
      <w:r w:rsidRPr="00C63656">
        <w:rPr>
          <w:noProof/>
        </w:rPr>
        <mc:AlternateContent>
          <mc:Choice Requires="wps">
            <w:drawing>
              <wp:inline distT="0" distB="0" distL="0" distR="0" wp14:anchorId="63F06FF4" wp14:editId="7C9B67A1">
                <wp:extent cx="722671" cy="257694"/>
                <wp:effectExtent l="0" t="0" r="25400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EC5998" w14:textId="1207C3CD" w:rsidR="00665C13" w:rsidRPr="00D26BE2" w:rsidRDefault="00665C13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D26BE2">
                              <w:rPr>
                                <w:sz w:val="20"/>
                                <w:szCs w:val="20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F06FF4" id="Rectangle: Rounded Corners 8" o:spid="_x0000_s1032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CyhmaP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2BEC5998" w14:textId="1207C3CD" w:rsidR="00665C13" w:rsidRPr="00D26BE2" w:rsidRDefault="00665C13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D26BE2">
                        <w:rPr>
                          <w:sz w:val="20"/>
                          <w:szCs w:val="20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1D5C01E" w14:textId="6EFEC55C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Database</w:t>
      </w:r>
    </w:p>
    <w:p w14:paraId="5A3D5999" w14:textId="57BB49D8" w:rsidR="00FE406C" w:rsidRPr="00C63656" w:rsidRDefault="00665C13" w:rsidP="00AD4008">
      <w:r w:rsidRPr="00C63656">
        <w:rPr>
          <w:noProof/>
        </w:rPr>
        <mc:AlternateContent>
          <mc:Choice Requires="wps">
            <w:drawing>
              <wp:inline distT="0" distB="0" distL="0" distR="0" wp14:anchorId="250E0CDB" wp14:editId="71C9A1F3">
                <wp:extent cx="722671" cy="257694"/>
                <wp:effectExtent l="0" t="0" r="20955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784681" w14:textId="065A36E2" w:rsidR="00665C13" w:rsidRPr="000B49AE" w:rsidRDefault="00FE406C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B49AE">
                              <w:rPr>
                                <w:sz w:val="20"/>
                                <w:szCs w:val="20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50E0CDB" id="Rectangle: Rounded Corners 9" o:spid="_x0000_s1033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Cla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sM8SuullBfX+3hMP3RAHx68V1u+GhXjPPE4twoKb&#10;KN7hITVgkaCnKGnA//zTe5LHYUIuVhW3wFBh/d3ikE1H+OHSyJfy/Dxd/EvO6iXHbswVYLvhTGBs&#10;mUzyUQ+k9GCecV0tkk9kMcvRc9fB/eUqdkXGhcfFYpHFcFE4Fm/so+PJeEI69e1T+8y864cr4lTe&#10;wrAv2OzNeHWySdPCYhNBqjx7R1R7/HHJ5BHuF2LaYi/vWeq4tue/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DNNCla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4A784681" w14:textId="065A36E2" w:rsidR="00665C13" w:rsidRPr="000B49AE" w:rsidRDefault="00FE406C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0B49AE">
                        <w:rPr>
                          <w:sz w:val="20"/>
                          <w:szCs w:val="20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417B240" wp14:editId="068A75D5">
                <wp:extent cx="722671" cy="257694"/>
                <wp:effectExtent l="0" t="0" r="1206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138D2E1" w14:textId="59A9391D" w:rsidR="00665C13" w:rsidRPr="000A0CD9" w:rsidRDefault="00FE406C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A0CD9">
                              <w:rPr>
                                <w:sz w:val="20"/>
                                <w:szCs w:val="20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17B240" id="Rectangle: Rounded Corners 10" o:spid="_x0000_s1034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DOrZwB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5138D2E1" w14:textId="59A9391D" w:rsidR="00665C13" w:rsidRPr="000A0CD9" w:rsidRDefault="00FE406C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0A0CD9">
                        <w:rPr>
                          <w:sz w:val="20"/>
                          <w:szCs w:val="20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  <w:r w:rsidR="002E4F16" w:rsidRPr="00C63656">
        <w:rPr>
          <w:noProof/>
        </w:rPr>
        <mc:AlternateContent>
          <mc:Choice Requires="wps">
            <w:drawing>
              <wp:inline distT="0" distB="0" distL="0" distR="0" wp14:anchorId="470CD2E3" wp14:editId="3A81D5BA">
                <wp:extent cx="722671" cy="257694"/>
                <wp:effectExtent l="0" t="0" r="21590" b="28575"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9B9BCD2" w14:textId="1F7CBDC0" w:rsidR="002E4F16" w:rsidRPr="00BD5BEB" w:rsidRDefault="002E4F16" w:rsidP="002E4F1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BD5BEB">
                              <w:rPr>
                                <w:sz w:val="20"/>
                                <w:szCs w:val="20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0CD2E3" id="Rectangle: Rounded Corners 21" o:spid="_x0000_s1035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9PUugIAAP4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sAMSuullBfX+3hMP3RAHx68V1u+GhXjPPE4twoKb&#10;KN7hITVgkaCnKGnA//zTe5LHYUIuVhW3wFBh/d3ikE1H+OHSyJfy/Dxd/EvO6iXHbswVYLvhTGBs&#10;mUzyUQ+k9GCecV0tkk9kMcvRc9fB/eUqdkXGhcfFYpHFcFE4Fm/so+PJeEI69e1T+8y864cr4lTe&#10;wrAv2OzNeHWySdPCYhNBqjx7R1R7/HHJ5BHuF2LaYi/vWeq4tue/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CxH9PUugIA&#10;AP4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49B9BCD2" w14:textId="1F7CBDC0" w:rsidR="002E4F16" w:rsidRPr="00BD5BEB" w:rsidRDefault="002E4F16" w:rsidP="002E4F1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BD5BEB">
                        <w:rPr>
                          <w:sz w:val="20"/>
                          <w:szCs w:val="20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E406C" w:rsidRPr="00C63656">
        <w:rPr>
          <w:noProof/>
        </w:rPr>
        <mc:AlternateContent>
          <mc:Choice Requires="wps">
            <w:drawing>
              <wp:inline distT="0" distB="0" distL="0" distR="0" wp14:anchorId="270BA5D9" wp14:editId="3DAFA945">
                <wp:extent cx="722671" cy="257694"/>
                <wp:effectExtent l="0" t="0" r="19050" b="28575"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F7A737" w14:textId="063AE0A9" w:rsidR="00FE406C" w:rsidRPr="00C63656" w:rsidRDefault="00FE406C" w:rsidP="00FE406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C63656">
                              <w:rPr>
                                <w:sz w:val="20"/>
                                <w:szCs w:val="20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0BA5D9" id="Rectangle: Rounded Corners 18" o:spid="_x0000_s1036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GUWugIAAP8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cKfkIU1PK6j395546KY4OH6tsIA3LMR75nFsERdc&#10;RfEOD6kBqwQ9RUkD/uef3pM8ThNysay4BoYS6+8Wp2w6wg+3Rr6U5+fp4l9yVi85dmOuAPsNhwJj&#10;y2SSj3ogpQfzjPtqkXwii1mOnrsW7i9XsasybjwuFosshpvCsXhjHx1PxhPUqXGf2mfmXT9dEcfy&#10;FoaFwWZv5quTTZoWFpsIUuXhO6LaFwC3TJ7hfiOmNfbynqWOe3v+Cw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A0hGUWugIA&#10;AP8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3DF7A737" w14:textId="063AE0A9" w:rsidR="00FE406C" w:rsidRPr="00C63656" w:rsidRDefault="00FE406C" w:rsidP="00FE406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C63656">
                        <w:rPr>
                          <w:sz w:val="20"/>
                          <w:szCs w:val="20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2CB29CD" w14:textId="556504C5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Frontend</w:t>
      </w:r>
    </w:p>
    <w:p w14:paraId="7295BB3F" w14:textId="5209D766" w:rsidR="00AD4008" w:rsidRPr="00C63656" w:rsidRDefault="00665C13" w:rsidP="00AD4008">
      <w:r w:rsidRPr="00C63656">
        <w:rPr>
          <w:noProof/>
        </w:rPr>
        <mc:AlternateContent>
          <mc:Choice Requires="wps">
            <w:drawing>
              <wp:inline distT="0" distB="0" distL="0" distR="0" wp14:anchorId="747359F1" wp14:editId="53D9E8AA">
                <wp:extent cx="722671" cy="257694"/>
                <wp:effectExtent l="0" t="0" r="13335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D0F238D" w14:textId="6B4592A0" w:rsidR="00665C13" w:rsidRPr="008F60E9" w:rsidRDefault="00665C13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F60E9">
                              <w:rPr>
                                <w:sz w:val="20"/>
                                <w:szCs w:val="20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7359F1" id="Rectangle: Rounded Corners 12" o:spid="_x0000_s1037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irDugIAAP8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cKdk0fS0gnp/74mHboqD49cKC3jDQrxnHscWccFV&#10;FO/wkBqwStBTlDTgf/7pPcnjNCEXy4prYCix/m5xyqYj/HBr5Et5fp4u/iVn9ZJjN+YKsN9wKDC2&#10;TCb5qAdSejDPuK8WySeymOXouWvh/nIVuyrjxuNischiuCkcizf20fFkPEGdGvepfWbe9dMVcSxv&#10;YVgYbPZmvjrZpGlhsYkgVR6+I6p9AXDL5BnuN2JaYy/vWeq4t+e/AA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BLNirDugIA&#10;AP8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4D0F238D" w14:textId="6B4592A0" w:rsidR="00665C13" w:rsidRPr="008F60E9" w:rsidRDefault="00665C13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F60E9">
                        <w:rPr>
                          <w:sz w:val="20"/>
                          <w:szCs w:val="20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  <w:r w:rsidR="007A20DA" w:rsidRPr="00C63656">
        <w:rPr>
          <w:noProof/>
        </w:rPr>
        <mc:AlternateContent>
          <mc:Choice Requires="wps">
            <w:drawing>
              <wp:inline distT="0" distB="0" distL="0" distR="0" wp14:anchorId="0CAFB8A9" wp14:editId="3CB65958">
                <wp:extent cx="722671" cy="257694"/>
                <wp:effectExtent l="0" t="0" r="15875" b="28575"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6043DB" w14:textId="4F60EFA3" w:rsidR="007A20DA" w:rsidRPr="00A96A12" w:rsidRDefault="007A20DA" w:rsidP="007A20D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96A12">
                              <w:rPr>
                                <w:sz w:val="20"/>
                                <w:szCs w:val="20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AFB8A9" id="Rectangle: Rounded Corners 20" o:spid="_x0000_s1038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otnuwIAAP8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" filled="f" strokecolor="#397d91">
                <v:textbox inset="2.5mm,.8mm,2.5mm,.8mm">
                  <w:txbxContent>
                    <w:p w14:paraId="776043DB" w14:textId="4F60EFA3" w:rsidR="007A20DA" w:rsidRPr="00A96A12" w:rsidRDefault="007A20DA" w:rsidP="007A20D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A96A12">
                        <w:rPr>
                          <w:sz w:val="20"/>
                          <w:szCs w:val="20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A20DA" w:rsidRPr="00C63656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4AEB339" wp14:editId="5071B86B">
                <wp:extent cx="722671" cy="257694"/>
                <wp:effectExtent l="0" t="0" r="18415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90DDC42" w14:textId="524F078F" w:rsidR="00665C13" w:rsidRPr="00A22BBE" w:rsidRDefault="00665C13" w:rsidP="00665C13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22BBE">
                              <w:rPr>
                                <w:sz w:val="20"/>
                                <w:szCs w:val="20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AEB339" id="Rectangle: Rounded Corners 13" o:spid="_x0000_s1039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" filled="f" strokecolor="#397d91">
                <v:textbox inset="2.5mm,.8mm,2.5mm,.8mm">
                  <w:txbxContent>
                    <w:p w14:paraId="790DDC42" w14:textId="524F078F" w:rsidR="00665C13" w:rsidRPr="00A22BBE" w:rsidRDefault="00665C13" w:rsidP="00665C13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A22BBE">
                        <w:rPr>
                          <w:sz w:val="20"/>
                          <w:szCs w:val="20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C63656">
        <w:t xml:space="preserve"> </w:t>
      </w:r>
      <w:r w:rsidR="007A20DA" w:rsidRPr="00C63656">
        <w:rPr>
          <w:noProof/>
        </w:rPr>
        <mc:AlternateContent>
          <mc:Choice Requires="wps">
            <w:drawing>
              <wp:inline distT="0" distB="0" distL="0" distR="0" wp14:anchorId="0976B6B1" wp14:editId="4D914E17">
                <wp:extent cx="722671" cy="257694"/>
                <wp:effectExtent l="0" t="0" r="1016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CC35B27" w14:textId="77777777" w:rsidR="007A20DA" w:rsidRPr="00E038F5" w:rsidRDefault="007A20DA" w:rsidP="007A20D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E038F5">
                              <w:rPr>
                                <w:sz w:val="20"/>
                                <w:szCs w:val="20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76B6B1" id="Rectangle: Rounded Corners 11" o:spid="_x0000_s1040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" filled="f" strokecolor="#397d91">
                <v:textbox inset="2.5mm,.8mm,2.5mm,.8mm">
                  <w:txbxContent>
                    <w:p w14:paraId="3CC35B27" w14:textId="77777777" w:rsidR="007A20DA" w:rsidRPr="00E038F5" w:rsidRDefault="007A20DA" w:rsidP="007A20D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E038F5">
                        <w:rPr>
                          <w:sz w:val="20"/>
                          <w:szCs w:val="20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93A96" w:rsidRPr="00C63656">
        <w:t xml:space="preserve"> </w:t>
      </w:r>
      <w:r w:rsidR="007A20DA" w:rsidRPr="00C63656">
        <w:rPr>
          <w:noProof/>
        </w:rPr>
        <mc:AlternateContent>
          <mc:Choice Requires="wps">
            <w:drawing>
              <wp:inline distT="0" distB="0" distL="0" distR="0" wp14:anchorId="6B7AF698" wp14:editId="21CDF709">
                <wp:extent cx="722671" cy="257694"/>
                <wp:effectExtent l="0" t="0" r="17145" b="28575"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7675DC" w14:textId="15E8CC98" w:rsidR="007A20DA" w:rsidRPr="00041BF2" w:rsidRDefault="007A20DA" w:rsidP="007A20DA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041BF2">
                              <w:rPr>
                                <w:sz w:val="20"/>
                                <w:szCs w:val="20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B7AF698" id="Rectangle: Rounded Corners 19" o:spid="_x0000_s1041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" filled="f" strokecolor="#397d91">
                <v:textbox inset="2.5mm,.8mm,2.5mm,.8mm">
                  <w:txbxContent>
                    <w:p w14:paraId="257675DC" w14:textId="15E8CC98" w:rsidR="007A20DA" w:rsidRPr="00041BF2" w:rsidRDefault="007A20DA" w:rsidP="007A20DA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041BF2">
                        <w:rPr>
                          <w:sz w:val="20"/>
                          <w:szCs w:val="20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9584F">
        <w:t xml:space="preserve"> </w:t>
      </w:r>
      <w:r w:rsidR="00F9584F" w:rsidRPr="00C63656">
        <w:rPr>
          <w:noProof/>
        </w:rPr>
        <mc:AlternateContent>
          <mc:Choice Requires="wps">
            <w:drawing>
              <wp:inline distT="0" distB="0" distL="0" distR="0" wp14:anchorId="5E993520" wp14:editId="3697FAFF">
                <wp:extent cx="722671" cy="257694"/>
                <wp:effectExtent l="0" t="0" r="17145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671" cy="257694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046C0E3" w14:textId="48270E0C" w:rsidR="00F9584F" w:rsidRPr="0029162C" w:rsidRDefault="00EC65D4" w:rsidP="00F9584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29162C">
                              <w:rPr>
                                <w:sz w:val="20"/>
                                <w:szCs w:val="20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0000" tIns="28800" rIns="90000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993520" id="Rectangle: Rounded Corners 1" o:spid="_x0000_s1042" style="width:56.9pt;height:20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" filled="f" strokecolor="#397d91">
                <v:textbox inset="2.5mm,.8mm,2.5mm,.8mm">
                  <w:txbxContent>
                    <w:p w14:paraId="3046C0E3" w14:textId="48270E0C" w:rsidR="00F9584F" w:rsidRPr="0029162C" w:rsidRDefault="00EC65D4" w:rsidP="00F9584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29162C">
                        <w:rPr>
                          <w:sz w:val="20"/>
                          <w:szCs w:val="20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B8494E8" w14:textId="208318D5" w:rsidR="005018A4" w:rsidRPr="00C63656" w:rsidRDefault="005018A4" w:rsidP="005018A4"/>
    <w:p w14:paraId="02FF1674" w14:textId="7A0DFFBD" w:rsidR="00F52BC0" w:rsidRPr="0053285F" w:rsidRDefault="00F52BC0" w:rsidP="007B4219">
      <w:pPr>
        <w:pStyle w:val="Heading2"/>
        <w:rPr>
          <w:color w:val="4C566A"/>
        </w:rPr>
      </w:pPr>
      <w:r w:rsidRPr="00C63656">
        <w:t>LANGUAGES</w:t>
      </w:r>
    </w:p>
    <w:tbl>
      <w:tblPr>
        <w:tblStyle w:val="TableGrid"/>
        <w:tblW w:w="31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1555"/>
        <w:gridCol w:w="1559"/>
      </w:tblGrid>
      <w:tr w:rsidR="007B4219" w:rsidRPr="00D83557" w14:paraId="65935890" w14:textId="77777777" w:rsidTr="00F92B80">
        <w:tc>
          <w:tcPr>
            <w:tcW w:w="1555" w:type="dxa"/>
          </w:tcPr>
          <w:p w14:paraId="0460EAB2" w14:textId="77777777" w:rsidR="007B4219" w:rsidRPr="00B37E81" w:rsidRDefault="007B4219" w:rsidP="009753DF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</w:pPr>
            <w:bookmarkStart w:id="0" w:name="_Hlk96931528"/>
            <w:r w:rsidRPr="00B37E81"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  <w:t>Cantonese</w:t>
            </w:r>
            <w:bookmarkEnd w:id="0"/>
          </w:p>
        </w:tc>
        <w:tc>
          <w:tcPr>
            <w:tcW w:w="1559" w:type="dxa"/>
          </w:tcPr>
          <w:p w14:paraId="15187028" w14:textId="0DE9A7AF" w:rsidR="007B4219" w:rsidRPr="00E84CAB" w:rsidRDefault="00821133" w:rsidP="009753DF">
            <w:pPr>
              <w:pStyle w:val="Heading2"/>
              <w:jc w:val="both"/>
              <w:outlineLvl w:val="1"/>
              <w:rPr>
                <w:rFonts w:asciiTheme="minorHAnsi" w:hAnsiTheme="minorHAnsi" w:cstheme="minorHAnsi"/>
                <w:b w:val="0"/>
                <w:bCs/>
                <w:color w:val="397D91"/>
                <w:sz w:val="22"/>
                <w:szCs w:val="22"/>
              </w:rPr>
            </w:pPr>
            <w:r w:rsidRPr="00E84CAB">
              <w:rPr>
                <w:rFonts w:ascii="Segoe UI" w:hAnsi="Segoe UI" w:cs="Segoe UI"/>
                <w:b w:val="0"/>
                <w:bCs/>
                <w:color w:val="397D91"/>
                <w:sz w:val="21"/>
                <w:szCs w:val="21"/>
                <w:shd w:val="clear" w:color="auto" w:fill="FFFFFF"/>
              </w:rPr>
              <w:t>Native </w:t>
            </w:r>
          </w:p>
        </w:tc>
      </w:tr>
      <w:tr w:rsidR="007B4219" w:rsidRPr="00821133" w14:paraId="36B63C17" w14:textId="77777777" w:rsidTr="00F92B80">
        <w:tc>
          <w:tcPr>
            <w:tcW w:w="1555" w:type="dxa"/>
          </w:tcPr>
          <w:p w14:paraId="60B988B1" w14:textId="07E3F097" w:rsidR="007B4219" w:rsidRPr="00B37E81" w:rsidRDefault="007B4219" w:rsidP="00AD4008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</w:pPr>
            <w:bookmarkStart w:id="1" w:name="_Hlk96931531"/>
            <w:r w:rsidRPr="00B37E81"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  <w:t>English</w:t>
            </w:r>
            <w:bookmarkEnd w:id="1"/>
          </w:p>
        </w:tc>
        <w:tc>
          <w:tcPr>
            <w:tcW w:w="1559" w:type="dxa"/>
          </w:tcPr>
          <w:p w14:paraId="48BDDC38" w14:textId="363A2963" w:rsidR="007B4219" w:rsidRPr="00E84CAB" w:rsidRDefault="00821133" w:rsidP="009753DF">
            <w:pPr>
              <w:pStyle w:val="Heading2"/>
              <w:jc w:val="both"/>
              <w:outlineLvl w:val="1"/>
              <w:rPr>
                <w:rFonts w:asciiTheme="minorHAnsi" w:hAnsiTheme="minorHAnsi" w:cstheme="minorHAnsi"/>
                <w:b w:val="0"/>
                <w:bCs/>
                <w:color w:val="397D91"/>
                <w:sz w:val="22"/>
                <w:szCs w:val="22"/>
              </w:rPr>
            </w:pPr>
            <w:r w:rsidRPr="00E84CAB">
              <w:rPr>
                <w:rFonts w:ascii="Segoe UI" w:hAnsi="Segoe UI" w:cs="Segoe UI"/>
                <w:b w:val="0"/>
                <w:bCs/>
                <w:color w:val="397D91"/>
                <w:sz w:val="21"/>
                <w:szCs w:val="21"/>
                <w:shd w:val="clear" w:color="auto" w:fill="FFFFFF"/>
              </w:rPr>
              <w:t>Full professional</w:t>
            </w:r>
          </w:p>
        </w:tc>
      </w:tr>
      <w:tr w:rsidR="00821133" w:rsidRPr="001607CB" w14:paraId="45ACA6FB" w14:textId="77777777" w:rsidTr="00F92B80">
        <w:tc>
          <w:tcPr>
            <w:tcW w:w="1555" w:type="dxa"/>
          </w:tcPr>
          <w:p w14:paraId="082C1FD7" w14:textId="1CEB3882" w:rsidR="00821133" w:rsidRPr="00B37E81" w:rsidRDefault="00821133" w:rsidP="00821133">
            <w:pPr>
              <w:pStyle w:val="Heading2"/>
              <w:outlineLvl w:val="1"/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</w:pPr>
            <w:bookmarkStart w:id="2" w:name="_Hlk96931534"/>
            <w:r w:rsidRPr="00B37E81">
              <w:rPr>
                <w:rFonts w:asciiTheme="minorHAnsi" w:hAnsiTheme="minorHAnsi" w:cstheme="minorHAnsi"/>
                <w:b w:val="0"/>
                <w:bCs/>
                <w:color w:val="auto"/>
                <w:sz w:val="22"/>
                <w:szCs w:val="22"/>
              </w:rPr>
              <w:t xml:space="preserve">Mandarin    </w:t>
            </w:r>
            <w:bookmarkEnd w:id="2"/>
          </w:p>
        </w:tc>
        <w:tc>
          <w:tcPr>
            <w:tcW w:w="1559" w:type="dxa"/>
          </w:tcPr>
          <w:p w14:paraId="1FCE3AA6" w14:textId="250C4CD8" w:rsidR="00821133" w:rsidRPr="00E84CAB" w:rsidRDefault="00821133" w:rsidP="00821133">
            <w:pPr>
              <w:pStyle w:val="Heading2"/>
              <w:jc w:val="both"/>
              <w:outlineLvl w:val="1"/>
              <w:rPr>
                <w:rFonts w:asciiTheme="minorHAnsi" w:hAnsiTheme="minorHAnsi" w:cstheme="minorHAnsi"/>
                <w:color w:val="397D91"/>
                <w:sz w:val="22"/>
                <w:szCs w:val="22"/>
              </w:rPr>
            </w:pPr>
            <w:r w:rsidRPr="00E84CAB">
              <w:rPr>
                <w:rFonts w:ascii="Segoe UI" w:hAnsi="Segoe UI" w:cs="Segoe UI"/>
                <w:b w:val="0"/>
                <w:bCs/>
                <w:color w:val="397D91"/>
                <w:sz w:val="21"/>
                <w:szCs w:val="21"/>
                <w:shd w:val="clear" w:color="auto" w:fill="FFFFFF"/>
              </w:rPr>
              <w:t>Full professional</w:t>
            </w:r>
          </w:p>
        </w:tc>
      </w:tr>
    </w:tbl>
    <w:p w14:paraId="6951B460" w14:textId="3BD7288C" w:rsidR="00782BA0" w:rsidRDefault="00782BA0"/>
    <w:sectPr w:rsidR="00782BA0" w:rsidSect="005018A4">
      <w:type w:val="continuous"/>
      <w:pgSz w:w="11906" w:h="16838"/>
      <w:pgMar w:top="720" w:right="720" w:bottom="720" w:left="720" w:header="708" w:footer="708" w:gutter="0"/>
      <w:cols w:num="2" w:space="284" w:equalWidth="0">
        <w:col w:w="7088" w:space="284"/>
        <w:col w:w="3094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1007270">
    <w:abstractNumId w:val="0"/>
  </w:num>
  <w:num w:numId="2" w16cid:durableId="1636565336">
    <w:abstractNumId w:val="2"/>
  </w:num>
  <w:num w:numId="3" w16cid:durableId="1038042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rwUAFFEh/iwAAAA="/>
  </w:docVars>
  <w:rsids>
    <w:rsidRoot w:val="00782BA0"/>
    <w:rsid w:val="00007F2A"/>
    <w:rsid w:val="00041BF2"/>
    <w:rsid w:val="00046231"/>
    <w:rsid w:val="00063458"/>
    <w:rsid w:val="00087B31"/>
    <w:rsid w:val="000A0BAA"/>
    <w:rsid w:val="000A0CD9"/>
    <w:rsid w:val="000B2CE4"/>
    <w:rsid w:val="000B483C"/>
    <w:rsid w:val="000B49AE"/>
    <w:rsid w:val="000F7FEF"/>
    <w:rsid w:val="001221CE"/>
    <w:rsid w:val="00123F28"/>
    <w:rsid w:val="00133091"/>
    <w:rsid w:val="001772FE"/>
    <w:rsid w:val="00263668"/>
    <w:rsid w:val="0029162C"/>
    <w:rsid w:val="002B3E3F"/>
    <w:rsid w:val="002C0EC1"/>
    <w:rsid w:val="002C24C3"/>
    <w:rsid w:val="002E4F16"/>
    <w:rsid w:val="00314E8D"/>
    <w:rsid w:val="0033056D"/>
    <w:rsid w:val="00353CC6"/>
    <w:rsid w:val="00393A96"/>
    <w:rsid w:val="003E0772"/>
    <w:rsid w:val="00436BA6"/>
    <w:rsid w:val="00452DAA"/>
    <w:rsid w:val="004E37AA"/>
    <w:rsid w:val="004F380A"/>
    <w:rsid w:val="005018A4"/>
    <w:rsid w:val="0053285F"/>
    <w:rsid w:val="00535152"/>
    <w:rsid w:val="00543477"/>
    <w:rsid w:val="0055527A"/>
    <w:rsid w:val="00560FE7"/>
    <w:rsid w:val="0057073F"/>
    <w:rsid w:val="005B5181"/>
    <w:rsid w:val="005F1D5A"/>
    <w:rsid w:val="00665C13"/>
    <w:rsid w:val="00686C1B"/>
    <w:rsid w:val="006C0C6A"/>
    <w:rsid w:val="0071198F"/>
    <w:rsid w:val="0073048F"/>
    <w:rsid w:val="00782784"/>
    <w:rsid w:val="00782BA0"/>
    <w:rsid w:val="007954C3"/>
    <w:rsid w:val="007A20DA"/>
    <w:rsid w:val="007B4219"/>
    <w:rsid w:val="007C5FA9"/>
    <w:rsid w:val="007F5F7F"/>
    <w:rsid w:val="00813B1D"/>
    <w:rsid w:val="00821133"/>
    <w:rsid w:val="008774D2"/>
    <w:rsid w:val="008819F7"/>
    <w:rsid w:val="00897150"/>
    <w:rsid w:val="008F60E9"/>
    <w:rsid w:val="00911180"/>
    <w:rsid w:val="009359EA"/>
    <w:rsid w:val="00995222"/>
    <w:rsid w:val="009A1FB9"/>
    <w:rsid w:val="009B1A1E"/>
    <w:rsid w:val="009C7C84"/>
    <w:rsid w:val="00A1539F"/>
    <w:rsid w:val="00A22BBE"/>
    <w:rsid w:val="00A24E92"/>
    <w:rsid w:val="00A74242"/>
    <w:rsid w:val="00A82029"/>
    <w:rsid w:val="00A94349"/>
    <w:rsid w:val="00A96A12"/>
    <w:rsid w:val="00AC2F7D"/>
    <w:rsid w:val="00AD4008"/>
    <w:rsid w:val="00AF7A06"/>
    <w:rsid w:val="00B00E08"/>
    <w:rsid w:val="00B16923"/>
    <w:rsid w:val="00B23ED2"/>
    <w:rsid w:val="00B37E81"/>
    <w:rsid w:val="00B56CB3"/>
    <w:rsid w:val="00B653D4"/>
    <w:rsid w:val="00B80E0D"/>
    <w:rsid w:val="00B84E58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709F"/>
    <w:rsid w:val="00CF33A2"/>
    <w:rsid w:val="00D022B2"/>
    <w:rsid w:val="00D02DE6"/>
    <w:rsid w:val="00D202D0"/>
    <w:rsid w:val="00D24686"/>
    <w:rsid w:val="00D26BE2"/>
    <w:rsid w:val="00D3353F"/>
    <w:rsid w:val="00D37078"/>
    <w:rsid w:val="00D41016"/>
    <w:rsid w:val="00D43A09"/>
    <w:rsid w:val="00D459C4"/>
    <w:rsid w:val="00D6634A"/>
    <w:rsid w:val="00D71DCD"/>
    <w:rsid w:val="00D93298"/>
    <w:rsid w:val="00DC40CD"/>
    <w:rsid w:val="00DC5D57"/>
    <w:rsid w:val="00DC7188"/>
    <w:rsid w:val="00DD2907"/>
    <w:rsid w:val="00DD4417"/>
    <w:rsid w:val="00DE60DD"/>
    <w:rsid w:val="00E038F5"/>
    <w:rsid w:val="00E10F29"/>
    <w:rsid w:val="00E159B3"/>
    <w:rsid w:val="00E34871"/>
    <w:rsid w:val="00E66DE8"/>
    <w:rsid w:val="00E84CAB"/>
    <w:rsid w:val="00E912ED"/>
    <w:rsid w:val="00EA3516"/>
    <w:rsid w:val="00EC65D4"/>
    <w:rsid w:val="00EF361C"/>
    <w:rsid w:val="00F1511A"/>
    <w:rsid w:val="00F23FC9"/>
    <w:rsid w:val="00F50778"/>
    <w:rsid w:val="00F52BC0"/>
    <w:rsid w:val="00F63B8E"/>
    <w:rsid w:val="00F82A99"/>
    <w:rsid w:val="00F92B80"/>
    <w:rsid w:val="00F93F5A"/>
    <w:rsid w:val="00F9584F"/>
    <w:rsid w:val="00FC5A8F"/>
    <w:rsid w:val="00FD2F24"/>
    <w:rsid w:val="00FE4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wskwong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ntact@mwskwon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Kwong</dc:creator>
  <cp:keywords/>
  <dc:description/>
  <cp:lastModifiedBy>Matthew Kwong</cp:lastModifiedBy>
  <cp:revision>137</cp:revision>
  <cp:lastPrinted>2022-07-16T02:29:00Z</cp:lastPrinted>
  <dcterms:created xsi:type="dcterms:W3CDTF">2022-02-28T00:59:00Z</dcterms:created>
  <dcterms:modified xsi:type="dcterms:W3CDTF">2022-07-20T13:27:00Z</dcterms:modified>
</cp:coreProperties>
</file>